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EEA460" w14:textId="77777777" w:rsidR="00E6627F" w:rsidRPr="00E654C1" w:rsidRDefault="00E6627F" w:rsidP="00BF1FA6">
      <w:pPr>
        <w:tabs>
          <w:tab w:val="left" w:pos="1650"/>
        </w:tabs>
        <w:ind w:left="567" w:right="340"/>
        <w:rPr>
          <w:rFonts w:ascii="Times New Roman" w:hAnsi="Times New Roman" w:cs="Times New Roman"/>
        </w:rPr>
      </w:pPr>
      <w:bookmarkStart w:id="0" w:name="_GoBack"/>
      <w:bookmarkEnd w:id="0"/>
    </w:p>
    <w:sectPr w:rsidR="00E6627F" w:rsidRPr="00E654C1" w:rsidSect="00D4541D">
      <w:headerReference w:type="even" r:id="rId8"/>
      <w:headerReference w:type="default" r:id="rId9"/>
      <w:footerReference w:type="default" r:id="rId10"/>
      <w:headerReference w:type="first" r:id="rId11"/>
      <w:pgSz w:w="11906" w:h="16838" w:code="9"/>
      <w:pgMar w:top="567" w:right="340" w:bottom="567" w:left="567" w:header="709" w:footer="709" w:gutter="0"/>
      <w:pgBorders w:offsetFrom="page">
        <w:top w:val="single" w:sz="2" w:space="28" w:color="auto"/>
        <w:left w:val="single" w:sz="2" w:space="28" w:color="auto"/>
        <w:bottom w:val="single" w:sz="2" w:space="28" w:color="auto"/>
        <w:right w:val="single" w:sz="2" w:space="17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E91108" w14:textId="77777777" w:rsidR="00EB17D4" w:rsidRDefault="00EB17D4" w:rsidP="0092322A">
      <w:pPr>
        <w:spacing w:after="0" w:line="240" w:lineRule="auto"/>
      </w:pPr>
      <w:r>
        <w:separator/>
      </w:r>
    </w:p>
  </w:endnote>
  <w:endnote w:type="continuationSeparator" w:id="0">
    <w:p w14:paraId="4BD66337" w14:textId="77777777" w:rsidR="00EB17D4" w:rsidRDefault="00EB17D4" w:rsidP="009232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8D44C" w14:textId="77777777" w:rsidR="00195432" w:rsidRPr="00204941" w:rsidRDefault="00195432" w:rsidP="00204941">
    <w:pPr>
      <w:pStyle w:val="Footer"/>
      <w:pBdr>
        <w:top w:val="thinThickSmallGap" w:sz="24" w:space="1" w:color="823B0B" w:themeColor="accent2" w:themeShade="7F"/>
      </w:pBdr>
      <w:rPr>
        <w:rFonts w:ascii="Times New Roman" w:eastAsiaTheme="majorEastAsia" w:hAnsi="Times New Roman" w:cs="Times New Roman"/>
        <w:sz w:val="24"/>
        <w:szCs w:val="24"/>
      </w:rPr>
    </w:pPr>
    <w:r>
      <w:rPr>
        <w:rFonts w:ascii="Times New Roman" w:eastAsiaTheme="majorEastAsia" w:hAnsi="Times New Roman" w:cs="Times New Roman"/>
        <w:sz w:val="24"/>
        <w:szCs w:val="24"/>
      </w:rPr>
      <w:t xml:space="preserve">   DEPSTAR(CSE)</w:t>
    </w:r>
    <w:r>
      <w:rPr>
        <w:rFonts w:ascii="Times New Roman" w:eastAsiaTheme="majorEastAsia" w:hAnsi="Times New Roman" w:cs="Times New Roman"/>
        <w:sz w:val="24"/>
        <w:szCs w:val="24"/>
      </w:rPr>
      <w:tab/>
    </w:r>
    <w:r>
      <w:rPr>
        <w:rFonts w:ascii="Times New Roman" w:eastAsiaTheme="majorEastAsia" w:hAnsi="Times New Roman" w:cs="Times New Roman"/>
        <w:sz w:val="24"/>
        <w:szCs w:val="24"/>
      </w:rPr>
      <w:tab/>
    </w:r>
    <w:r>
      <w:rPr>
        <w:rFonts w:ascii="Times New Roman" w:eastAsiaTheme="majorEastAsia" w:hAnsi="Times New Roman" w:cs="Times New Roman"/>
        <w:sz w:val="24"/>
        <w:szCs w:val="24"/>
      </w:rPr>
      <w:tab/>
      <w:t xml:space="preserve">         </w:t>
    </w:r>
    <w:r w:rsidRPr="00BE56C2">
      <w:rPr>
        <w:rFonts w:ascii="Times New Roman" w:eastAsiaTheme="majorEastAsia" w:hAnsi="Times New Roman" w:cs="Times New Roman"/>
        <w:sz w:val="24"/>
        <w:szCs w:val="24"/>
      </w:rPr>
      <w:t xml:space="preserve"> Page </w:t>
    </w:r>
    <w:r w:rsidRPr="00BE56C2">
      <w:rPr>
        <w:rFonts w:ascii="Times New Roman" w:eastAsiaTheme="minorEastAsia" w:hAnsi="Times New Roman" w:cs="Times New Roman"/>
        <w:sz w:val="24"/>
        <w:szCs w:val="24"/>
      </w:rPr>
      <w:fldChar w:fldCharType="begin"/>
    </w:r>
    <w:r w:rsidRPr="00BE56C2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BE56C2">
      <w:rPr>
        <w:rFonts w:ascii="Times New Roman" w:eastAsiaTheme="minorEastAsia" w:hAnsi="Times New Roman" w:cs="Times New Roman"/>
        <w:sz w:val="24"/>
        <w:szCs w:val="24"/>
      </w:rPr>
      <w:fldChar w:fldCharType="separate"/>
    </w:r>
    <w:r w:rsidRPr="00EA6E77">
      <w:rPr>
        <w:rFonts w:ascii="Times New Roman" w:eastAsiaTheme="majorEastAsia" w:hAnsi="Times New Roman" w:cs="Times New Roman"/>
        <w:noProof/>
        <w:sz w:val="24"/>
        <w:szCs w:val="24"/>
      </w:rPr>
      <w:t>87</w:t>
    </w:r>
    <w:r w:rsidRPr="00BE56C2">
      <w:rPr>
        <w:rFonts w:ascii="Times New Roman" w:eastAsiaTheme="majorEastAsia" w:hAnsi="Times New Roman" w:cs="Times New Roman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16D3AB" w14:textId="77777777" w:rsidR="00EB17D4" w:rsidRDefault="00EB17D4" w:rsidP="0092322A">
      <w:pPr>
        <w:spacing w:after="0" w:line="240" w:lineRule="auto"/>
      </w:pPr>
      <w:r>
        <w:separator/>
      </w:r>
    </w:p>
  </w:footnote>
  <w:footnote w:type="continuationSeparator" w:id="0">
    <w:p w14:paraId="466C25A8" w14:textId="77777777" w:rsidR="00EB17D4" w:rsidRDefault="00EB17D4" w:rsidP="009232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C2E9C" w14:textId="77777777" w:rsidR="00195432" w:rsidRDefault="00EB17D4">
    <w:pPr>
      <w:pStyle w:val="Header"/>
    </w:pPr>
    <w:r>
      <w:rPr>
        <w:noProof/>
      </w:rPr>
      <w:pict w14:anchorId="063FA44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9641844" o:spid="_x0000_s2050" type="#_x0000_t136" style="position:absolute;margin-left:0;margin-top:0;width:603pt;height:91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80pt" string="Java Programming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EA3EAE" w14:textId="5BF41203" w:rsidR="00195432" w:rsidRPr="00081200" w:rsidRDefault="00EB17D4" w:rsidP="0092322A">
    <w:pPr>
      <w:pStyle w:val="Header"/>
      <w:jc w:val="both"/>
      <w:rPr>
        <w:rFonts w:ascii="Times New Roman" w:hAnsi="Times New Roman" w:cs="Times New Roman"/>
        <w:color w:val="000000" w:themeColor="text1"/>
        <w:sz w:val="24"/>
        <w:szCs w:val="24"/>
      </w:rPr>
    </w:pPr>
    <w:r>
      <w:rPr>
        <w:noProof/>
      </w:rPr>
      <w:pict w14:anchorId="528E54C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9641845" o:spid="_x0000_s2051" type="#_x0000_t136" style="position:absolute;left:0;text-align:left;margin-left:0;margin-top:0;width:603pt;height:91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80pt" string="Java Programming"/>
          <w10:wrap anchorx="margin" anchory="margin"/>
        </v:shape>
      </w:pict>
    </w:r>
    <w:r w:rsidR="00195432" w:rsidRPr="00B66FC9">
      <w:rPr>
        <w:rFonts w:ascii="Times New Roman" w:hAnsi="Times New Roman" w:cs="Times New Roman"/>
        <w:color w:val="FFFFFF" w:themeColor="background1"/>
        <w:sz w:val="24"/>
        <w:szCs w:val="24"/>
      </w:rPr>
      <w:t>_</w:t>
    </w:r>
    <w:r w:rsidR="00195432" w:rsidRPr="00BE56C2">
      <w:rPr>
        <w:rFonts w:ascii="Times New Roman" w:hAnsi="Times New Roman" w:cs="Times New Roman"/>
        <w:color w:val="000000" w:themeColor="text1"/>
        <w:sz w:val="24"/>
        <w:szCs w:val="24"/>
      </w:rPr>
      <w:t>CE</w:t>
    </w:r>
    <w:r w:rsidR="00DD36B6">
      <w:rPr>
        <w:rFonts w:ascii="Times New Roman" w:hAnsi="Times New Roman" w:cs="Times New Roman"/>
        <w:color w:val="000000" w:themeColor="text1"/>
        <w:sz w:val="24"/>
        <w:szCs w:val="24"/>
      </w:rPr>
      <w:t>241</w:t>
    </w:r>
    <w:r w:rsidR="00195432" w:rsidRPr="00BE56C2">
      <w:rPr>
        <w:rFonts w:ascii="Times New Roman" w:hAnsi="Times New Roman" w:cs="Times New Roman"/>
        <w:color w:val="000000" w:themeColor="text1"/>
        <w:sz w:val="24"/>
        <w:szCs w:val="24"/>
      </w:rPr>
      <w:t xml:space="preserve"> </w:t>
    </w:r>
    <w:r w:rsidR="00DD36B6">
      <w:rPr>
        <w:rFonts w:ascii="Times New Roman" w:hAnsi="Times New Roman" w:cs="Times New Roman"/>
        <w:color w:val="000000" w:themeColor="text1"/>
        <w:sz w:val="24"/>
        <w:szCs w:val="24"/>
      </w:rPr>
      <w:t>Java Programming</w:t>
    </w:r>
    <w:r w:rsidR="00195432" w:rsidRPr="00BE56C2">
      <w:rPr>
        <w:rFonts w:ascii="Times New Roman" w:hAnsi="Times New Roman" w:cs="Times New Roman"/>
        <w:color w:val="000000" w:themeColor="text1"/>
        <w:sz w:val="24"/>
        <w:szCs w:val="24"/>
      </w:rPr>
      <w:ptab w:relativeTo="margin" w:alignment="right" w:leader="none"/>
    </w:r>
    <w:r w:rsidR="00195432" w:rsidRPr="00BE56C2">
      <w:rPr>
        <w:rFonts w:ascii="Times New Roman" w:hAnsi="Times New Roman" w:cs="Times New Roman"/>
        <w:color w:val="000000" w:themeColor="text1"/>
        <w:sz w:val="24"/>
        <w:szCs w:val="24"/>
      </w:rPr>
      <w:t>ID</w:t>
    </w:r>
    <w:r w:rsidR="00195432">
      <w:rPr>
        <w:rFonts w:ascii="Times New Roman" w:hAnsi="Times New Roman" w:cs="Times New Roman"/>
        <w:sz w:val="24"/>
        <w:szCs w:val="24"/>
      </w:rPr>
      <w:t xml:space="preserve"> NO: 17DCS030</w:t>
    </w:r>
    <w:r w:rsidR="00195432" w:rsidRPr="00B66FC9">
      <w:rPr>
        <w:rFonts w:ascii="Times New Roman" w:hAnsi="Times New Roman" w:cs="Times New Roman"/>
        <w:color w:val="FFFFFF" w:themeColor="background1"/>
        <w:sz w:val="24"/>
        <w:szCs w:val="24"/>
      </w:rPr>
      <w:t>_</w:t>
    </w:r>
    <w:r w:rsidR="00195432">
      <w:rPr>
        <w:rFonts w:ascii="Times New Roman" w:hAnsi="Times New Roman" w:cs="Times New Roman"/>
        <w:sz w:val="24"/>
        <w:szCs w:val="24"/>
      </w:rPr>
      <w:t xml:space="preserve">           </w:t>
    </w:r>
  </w:p>
  <w:p w14:paraId="1A7369E9" w14:textId="77777777" w:rsidR="00195432" w:rsidRDefault="001954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7141AD" w14:textId="77777777" w:rsidR="00195432" w:rsidRDefault="00EB17D4">
    <w:pPr>
      <w:pStyle w:val="Header"/>
    </w:pPr>
    <w:r>
      <w:rPr>
        <w:noProof/>
      </w:rPr>
      <w:pict w14:anchorId="3956D1A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9641843" o:spid="_x0000_s2049" type="#_x0000_t136" style="position:absolute;margin-left:0;margin-top:0;width:603pt;height:91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80pt" string="Java Programming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F1CA3"/>
    <w:multiLevelType w:val="hybridMultilevel"/>
    <w:tmpl w:val="B5A02DC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16F351B"/>
    <w:multiLevelType w:val="hybridMultilevel"/>
    <w:tmpl w:val="089C9F02"/>
    <w:lvl w:ilvl="0" w:tplc="4009000F">
      <w:start w:val="1"/>
      <w:numFmt w:val="decimal"/>
      <w:lvlText w:val="%1."/>
      <w:lvlJc w:val="left"/>
      <w:pPr>
        <w:ind w:left="1287" w:hanging="360"/>
      </w:pPr>
    </w:lvl>
    <w:lvl w:ilvl="1" w:tplc="40090019" w:tentative="1">
      <w:start w:val="1"/>
      <w:numFmt w:val="lowerLetter"/>
      <w:lvlText w:val="%2."/>
      <w:lvlJc w:val="left"/>
      <w:pPr>
        <w:ind w:left="2007" w:hanging="360"/>
      </w:pPr>
    </w:lvl>
    <w:lvl w:ilvl="2" w:tplc="4009001B" w:tentative="1">
      <w:start w:val="1"/>
      <w:numFmt w:val="lowerRoman"/>
      <w:lvlText w:val="%3."/>
      <w:lvlJc w:val="right"/>
      <w:pPr>
        <w:ind w:left="2727" w:hanging="180"/>
      </w:pPr>
    </w:lvl>
    <w:lvl w:ilvl="3" w:tplc="4009000F" w:tentative="1">
      <w:start w:val="1"/>
      <w:numFmt w:val="decimal"/>
      <w:lvlText w:val="%4."/>
      <w:lvlJc w:val="left"/>
      <w:pPr>
        <w:ind w:left="3447" w:hanging="360"/>
      </w:pPr>
    </w:lvl>
    <w:lvl w:ilvl="4" w:tplc="40090019" w:tentative="1">
      <w:start w:val="1"/>
      <w:numFmt w:val="lowerLetter"/>
      <w:lvlText w:val="%5."/>
      <w:lvlJc w:val="left"/>
      <w:pPr>
        <w:ind w:left="4167" w:hanging="360"/>
      </w:pPr>
    </w:lvl>
    <w:lvl w:ilvl="5" w:tplc="4009001B" w:tentative="1">
      <w:start w:val="1"/>
      <w:numFmt w:val="lowerRoman"/>
      <w:lvlText w:val="%6."/>
      <w:lvlJc w:val="right"/>
      <w:pPr>
        <w:ind w:left="4887" w:hanging="180"/>
      </w:pPr>
    </w:lvl>
    <w:lvl w:ilvl="6" w:tplc="4009000F" w:tentative="1">
      <w:start w:val="1"/>
      <w:numFmt w:val="decimal"/>
      <w:lvlText w:val="%7."/>
      <w:lvlJc w:val="left"/>
      <w:pPr>
        <w:ind w:left="5607" w:hanging="360"/>
      </w:pPr>
    </w:lvl>
    <w:lvl w:ilvl="7" w:tplc="40090019" w:tentative="1">
      <w:start w:val="1"/>
      <w:numFmt w:val="lowerLetter"/>
      <w:lvlText w:val="%8."/>
      <w:lvlJc w:val="left"/>
      <w:pPr>
        <w:ind w:left="6327" w:hanging="360"/>
      </w:pPr>
    </w:lvl>
    <w:lvl w:ilvl="8" w:tplc="4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37481326"/>
    <w:multiLevelType w:val="hybridMultilevel"/>
    <w:tmpl w:val="A58446B4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5EEF3689"/>
    <w:multiLevelType w:val="hybridMultilevel"/>
    <w:tmpl w:val="06D0A904"/>
    <w:lvl w:ilvl="0" w:tplc="C094728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657F0422"/>
    <w:multiLevelType w:val="hybridMultilevel"/>
    <w:tmpl w:val="88B06CD4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6ECE1223"/>
    <w:multiLevelType w:val="hybridMultilevel"/>
    <w:tmpl w:val="0E124150"/>
    <w:lvl w:ilvl="0" w:tplc="9BB2687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76B83BC3"/>
    <w:multiLevelType w:val="hybridMultilevel"/>
    <w:tmpl w:val="C6ECC8E6"/>
    <w:lvl w:ilvl="0" w:tplc="C0947280">
      <w:start w:val="1"/>
      <w:numFmt w:val="decimal"/>
      <w:lvlText w:val="%1)"/>
      <w:lvlJc w:val="left"/>
      <w:pPr>
        <w:ind w:left="1287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7A5B585A"/>
    <w:multiLevelType w:val="hybridMultilevel"/>
    <w:tmpl w:val="74E29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5"/>
  </w:num>
  <w:num w:numId="4">
    <w:abstractNumId w:val="1"/>
  </w:num>
  <w:num w:numId="5">
    <w:abstractNumId w:val="3"/>
  </w:num>
  <w:num w:numId="6">
    <w:abstractNumId w:val="2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NzAztjQ3MTA1NjRW0lEKTi0uzszPAykwqgUAzvrgQiwAAAA="/>
  </w:docVars>
  <w:rsids>
    <w:rsidRoot w:val="005B36C5"/>
    <w:rsid w:val="000037BF"/>
    <w:rsid w:val="00003AD7"/>
    <w:rsid w:val="00003FA7"/>
    <w:rsid w:val="000060A7"/>
    <w:rsid w:val="00006ECE"/>
    <w:rsid w:val="00021C34"/>
    <w:rsid w:val="00025BEF"/>
    <w:rsid w:val="00025DC0"/>
    <w:rsid w:val="00044F2C"/>
    <w:rsid w:val="00045D23"/>
    <w:rsid w:val="000469A5"/>
    <w:rsid w:val="000472C5"/>
    <w:rsid w:val="0005273A"/>
    <w:rsid w:val="00056E82"/>
    <w:rsid w:val="00060761"/>
    <w:rsid w:val="00066E56"/>
    <w:rsid w:val="00070EAB"/>
    <w:rsid w:val="00074CB7"/>
    <w:rsid w:val="000765FA"/>
    <w:rsid w:val="00077247"/>
    <w:rsid w:val="000778CE"/>
    <w:rsid w:val="00081200"/>
    <w:rsid w:val="0008133A"/>
    <w:rsid w:val="00081861"/>
    <w:rsid w:val="00090A70"/>
    <w:rsid w:val="000924F8"/>
    <w:rsid w:val="000A61AA"/>
    <w:rsid w:val="000B3FDB"/>
    <w:rsid w:val="000B7B1F"/>
    <w:rsid w:val="000C0E25"/>
    <w:rsid w:val="000C5F6B"/>
    <w:rsid w:val="000F32CA"/>
    <w:rsid w:val="000F350F"/>
    <w:rsid w:val="000F5BED"/>
    <w:rsid w:val="00103D61"/>
    <w:rsid w:val="00111442"/>
    <w:rsid w:val="00116371"/>
    <w:rsid w:val="0011793F"/>
    <w:rsid w:val="001242C4"/>
    <w:rsid w:val="00141F09"/>
    <w:rsid w:val="00143F65"/>
    <w:rsid w:val="00147C92"/>
    <w:rsid w:val="0015112D"/>
    <w:rsid w:val="001514AD"/>
    <w:rsid w:val="001561C7"/>
    <w:rsid w:val="001631DA"/>
    <w:rsid w:val="00166AA0"/>
    <w:rsid w:val="00174A7A"/>
    <w:rsid w:val="001802F1"/>
    <w:rsid w:val="001872ED"/>
    <w:rsid w:val="00192699"/>
    <w:rsid w:val="00193AEF"/>
    <w:rsid w:val="00195432"/>
    <w:rsid w:val="001A1B76"/>
    <w:rsid w:val="001A386E"/>
    <w:rsid w:val="001B0D4F"/>
    <w:rsid w:val="001B1BF7"/>
    <w:rsid w:val="001B7601"/>
    <w:rsid w:val="001C17BA"/>
    <w:rsid w:val="001C2E22"/>
    <w:rsid w:val="001D4E80"/>
    <w:rsid w:val="001E1B82"/>
    <w:rsid w:val="001E4873"/>
    <w:rsid w:val="001F1F7E"/>
    <w:rsid w:val="001F598D"/>
    <w:rsid w:val="002019FE"/>
    <w:rsid w:val="00204941"/>
    <w:rsid w:val="002055BB"/>
    <w:rsid w:val="002176E2"/>
    <w:rsid w:val="00220C09"/>
    <w:rsid w:val="002226E1"/>
    <w:rsid w:val="00222D75"/>
    <w:rsid w:val="0023006D"/>
    <w:rsid w:val="00235E16"/>
    <w:rsid w:val="00236E85"/>
    <w:rsid w:val="00240838"/>
    <w:rsid w:val="00241F9C"/>
    <w:rsid w:val="002421F3"/>
    <w:rsid w:val="002433DC"/>
    <w:rsid w:val="00254858"/>
    <w:rsid w:val="00261187"/>
    <w:rsid w:val="002643D9"/>
    <w:rsid w:val="00274176"/>
    <w:rsid w:val="00276748"/>
    <w:rsid w:val="00277F67"/>
    <w:rsid w:val="0029259F"/>
    <w:rsid w:val="00297270"/>
    <w:rsid w:val="002A3A9F"/>
    <w:rsid w:val="002A57B8"/>
    <w:rsid w:val="002A61BC"/>
    <w:rsid w:val="002A6587"/>
    <w:rsid w:val="002A71F3"/>
    <w:rsid w:val="002B1D87"/>
    <w:rsid w:val="002B604D"/>
    <w:rsid w:val="002B7832"/>
    <w:rsid w:val="002C53C2"/>
    <w:rsid w:val="002C6190"/>
    <w:rsid w:val="002C74A5"/>
    <w:rsid w:val="002D0DAA"/>
    <w:rsid w:val="002D68FF"/>
    <w:rsid w:val="002D752F"/>
    <w:rsid w:val="002E2DC5"/>
    <w:rsid w:val="002F1719"/>
    <w:rsid w:val="002F478D"/>
    <w:rsid w:val="00304808"/>
    <w:rsid w:val="0030792E"/>
    <w:rsid w:val="003161FD"/>
    <w:rsid w:val="003210C2"/>
    <w:rsid w:val="00321E50"/>
    <w:rsid w:val="00325CDB"/>
    <w:rsid w:val="0034084B"/>
    <w:rsid w:val="00341DDF"/>
    <w:rsid w:val="0034223E"/>
    <w:rsid w:val="00343866"/>
    <w:rsid w:val="00344454"/>
    <w:rsid w:val="003470DC"/>
    <w:rsid w:val="0034790A"/>
    <w:rsid w:val="00355436"/>
    <w:rsid w:val="0035588B"/>
    <w:rsid w:val="00357A5D"/>
    <w:rsid w:val="00366A5F"/>
    <w:rsid w:val="00367883"/>
    <w:rsid w:val="00374A99"/>
    <w:rsid w:val="00375553"/>
    <w:rsid w:val="00381F3E"/>
    <w:rsid w:val="003914F9"/>
    <w:rsid w:val="00391D2F"/>
    <w:rsid w:val="003941FB"/>
    <w:rsid w:val="003A13DB"/>
    <w:rsid w:val="003A515C"/>
    <w:rsid w:val="003B619D"/>
    <w:rsid w:val="003C08A8"/>
    <w:rsid w:val="003C1EE6"/>
    <w:rsid w:val="003C1F60"/>
    <w:rsid w:val="003D136B"/>
    <w:rsid w:val="003D3A80"/>
    <w:rsid w:val="003F263F"/>
    <w:rsid w:val="00411E87"/>
    <w:rsid w:val="004233BC"/>
    <w:rsid w:val="00423A65"/>
    <w:rsid w:val="0042421B"/>
    <w:rsid w:val="00426A11"/>
    <w:rsid w:val="00433665"/>
    <w:rsid w:val="00434BBB"/>
    <w:rsid w:val="00436DBE"/>
    <w:rsid w:val="00440966"/>
    <w:rsid w:val="00441DC6"/>
    <w:rsid w:val="00442202"/>
    <w:rsid w:val="00447672"/>
    <w:rsid w:val="00455399"/>
    <w:rsid w:val="00457EC3"/>
    <w:rsid w:val="004600CE"/>
    <w:rsid w:val="004610BA"/>
    <w:rsid w:val="00464BB5"/>
    <w:rsid w:val="004731C9"/>
    <w:rsid w:val="00473508"/>
    <w:rsid w:val="00473A27"/>
    <w:rsid w:val="00475141"/>
    <w:rsid w:val="00476BD4"/>
    <w:rsid w:val="004779CC"/>
    <w:rsid w:val="00484085"/>
    <w:rsid w:val="00484175"/>
    <w:rsid w:val="004844E5"/>
    <w:rsid w:val="004967E2"/>
    <w:rsid w:val="004A0904"/>
    <w:rsid w:val="004A13FE"/>
    <w:rsid w:val="004A370B"/>
    <w:rsid w:val="004C307C"/>
    <w:rsid w:val="004C71B1"/>
    <w:rsid w:val="004D5E75"/>
    <w:rsid w:val="004D739C"/>
    <w:rsid w:val="004D7A18"/>
    <w:rsid w:val="004D7F8B"/>
    <w:rsid w:val="004E0938"/>
    <w:rsid w:val="004E1025"/>
    <w:rsid w:val="004E6E67"/>
    <w:rsid w:val="004E7147"/>
    <w:rsid w:val="004E7320"/>
    <w:rsid w:val="004E7A3E"/>
    <w:rsid w:val="004F1AFE"/>
    <w:rsid w:val="004F2F63"/>
    <w:rsid w:val="004F682B"/>
    <w:rsid w:val="00506924"/>
    <w:rsid w:val="005101F2"/>
    <w:rsid w:val="00517E98"/>
    <w:rsid w:val="00525D1C"/>
    <w:rsid w:val="00530F58"/>
    <w:rsid w:val="00533AF0"/>
    <w:rsid w:val="00536EF1"/>
    <w:rsid w:val="005378F0"/>
    <w:rsid w:val="005412FB"/>
    <w:rsid w:val="00554D88"/>
    <w:rsid w:val="00560153"/>
    <w:rsid w:val="00560FF6"/>
    <w:rsid w:val="00564315"/>
    <w:rsid w:val="00564D7E"/>
    <w:rsid w:val="00572D0F"/>
    <w:rsid w:val="00586304"/>
    <w:rsid w:val="005A10F9"/>
    <w:rsid w:val="005A292F"/>
    <w:rsid w:val="005B36C5"/>
    <w:rsid w:val="005B67EF"/>
    <w:rsid w:val="005B766D"/>
    <w:rsid w:val="005D3224"/>
    <w:rsid w:val="005D5EC9"/>
    <w:rsid w:val="005D6AAD"/>
    <w:rsid w:val="005D7550"/>
    <w:rsid w:val="005E0D7B"/>
    <w:rsid w:val="005E183B"/>
    <w:rsid w:val="005E7332"/>
    <w:rsid w:val="00601373"/>
    <w:rsid w:val="00604C50"/>
    <w:rsid w:val="006057A6"/>
    <w:rsid w:val="00616D52"/>
    <w:rsid w:val="006221CC"/>
    <w:rsid w:val="00624F5E"/>
    <w:rsid w:val="00631846"/>
    <w:rsid w:val="00633BE5"/>
    <w:rsid w:val="0063572B"/>
    <w:rsid w:val="00636F2A"/>
    <w:rsid w:val="00640B5A"/>
    <w:rsid w:val="00640D15"/>
    <w:rsid w:val="006439E4"/>
    <w:rsid w:val="00644D19"/>
    <w:rsid w:val="00646DCE"/>
    <w:rsid w:val="0065468E"/>
    <w:rsid w:val="00656C2A"/>
    <w:rsid w:val="00657F41"/>
    <w:rsid w:val="00660E21"/>
    <w:rsid w:val="006632BF"/>
    <w:rsid w:val="006641B7"/>
    <w:rsid w:val="006669F2"/>
    <w:rsid w:val="00673488"/>
    <w:rsid w:val="006761E5"/>
    <w:rsid w:val="0068041B"/>
    <w:rsid w:val="0068470D"/>
    <w:rsid w:val="006848D0"/>
    <w:rsid w:val="00685695"/>
    <w:rsid w:val="006A0A11"/>
    <w:rsid w:val="006A0B02"/>
    <w:rsid w:val="006A1C19"/>
    <w:rsid w:val="006A1C92"/>
    <w:rsid w:val="006B17C4"/>
    <w:rsid w:val="006B4AF1"/>
    <w:rsid w:val="006C05E3"/>
    <w:rsid w:val="006C11D1"/>
    <w:rsid w:val="006C4798"/>
    <w:rsid w:val="006C5F89"/>
    <w:rsid w:val="006D2647"/>
    <w:rsid w:val="006D2FA8"/>
    <w:rsid w:val="006D3CD4"/>
    <w:rsid w:val="006E45EB"/>
    <w:rsid w:val="006F5357"/>
    <w:rsid w:val="006F5DF8"/>
    <w:rsid w:val="006F620B"/>
    <w:rsid w:val="006F7D5D"/>
    <w:rsid w:val="00704E46"/>
    <w:rsid w:val="00710005"/>
    <w:rsid w:val="00712A83"/>
    <w:rsid w:val="00712B32"/>
    <w:rsid w:val="00713A5D"/>
    <w:rsid w:val="0072121B"/>
    <w:rsid w:val="00723D7D"/>
    <w:rsid w:val="007240DD"/>
    <w:rsid w:val="00726982"/>
    <w:rsid w:val="00726C04"/>
    <w:rsid w:val="0072762F"/>
    <w:rsid w:val="00732E48"/>
    <w:rsid w:val="00740AF9"/>
    <w:rsid w:val="00751218"/>
    <w:rsid w:val="00751BF0"/>
    <w:rsid w:val="00754377"/>
    <w:rsid w:val="007553FD"/>
    <w:rsid w:val="00761EDB"/>
    <w:rsid w:val="00772AA4"/>
    <w:rsid w:val="007814FB"/>
    <w:rsid w:val="007822BF"/>
    <w:rsid w:val="007827FF"/>
    <w:rsid w:val="00784D41"/>
    <w:rsid w:val="00785905"/>
    <w:rsid w:val="007864B1"/>
    <w:rsid w:val="00787A1C"/>
    <w:rsid w:val="00793373"/>
    <w:rsid w:val="00794FC1"/>
    <w:rsid w:val="007A0000"/>
    <w:rsid w:val="007A15D0"/>
    <w:rsid w:val="007A310F"/>
    <w:rsid w:val="007B587D"/>
    <w:rsid w:val="007B62AC"/>
    <w:rsid w:val="007C1A24"/>
    <w:rsid w:val="007C22AF"/>
    <w:rsid w:val="007C5795"/>
    <w:rsid w:val="007C693A"/>
    <w:rsid w:val="007C6E9D"/>
    <w:rsid w:val="007D04ED"/>
    <w:rsid w:val="007D3F04"/>
    <w:rsid w:val="007D6391"/>
    <w:rsid w:val="007D6AD0"/>
    <w:rsid w:val="007D7ACF"/>
    <w:rsid w:val="007E739D"/>
    <w:rsid w:val="007F00B0"/>
    <w:rsid w:val="007F2A28"/>
    <w:rsid w:val="007F5EC4"/>
    <w:rsid w:val="007F71CD"/>
    <w:rsid w:val="008020E2"/>
    <w:rsid w:val="00803493"/>
    <w:rsid w:val="00815E57"/>
    <w:rsid w:val="00821BE7"/>
    <w:rsid w:val="008241D7"/>
    <w:rsid w:val="00824512"/>
    <w:rsid w:val="00831DC4"/>
    <w:rsid w:val="00834A0E"/>
    <w:rsid w:val="00835894"/>
    <w:rsid w:val="00837CF1"/>
    <w:rsid w:val="00841425"/>
    <w:rsid w:val="008437FC"/>
    <w:rsid w:val="008447F3"/>
    <w:rsid w:val="0084710F"/>
    <w:rsid w:val="00851D54"/>
    <w:rsid w:val="008626A5"/>
    <w:rsid w:val="00876502"/>
    <w:rsid w:val="00885E4E"/>
    <w:rsid w:val="0089250C"/>
    <w:rsid w:val="00895204"/>
    <w:rsid w:val="00895801"/>
    <w:rsid w:val="008A0DED"/>
    <w:rsid w:val="008A50FA"/>
    <w:rsid w:val="008B06FB"/>
    <w:rsid w:val="008B2260"/>
    <w:rsid w:val="008B430A"/>
    <w:rsid w:val="008D2736"/>
    <w:rsid w:val="008D5655"/>
    <w:rsid w:val="008E0133"/>
    <w:rsid w:val="008E085F"/>
    <w:rsid w:val="008E7425"/>
    <w:rsid w:val="00903A3C"/>
    <w:rsid w:val="00904546"/>
    <w:rsid w:val="0090557D"/>
    <w:rsid w:val="009100E8"/>
    <w:rsid w:val="009156C3"/>
    <w:rsid w:val="00917039"/>
    <w:rsid w:val="0091764B"/>
    <w:rsid w:val="00917D4B"/>
    <w:rsid w:val="0092046F"/>
    <w:rsid w:val="00921BFC"/>
    <w:rsid w:val="0092322A"/>
    <w:rsid w:val="0092469E"/>
    <w:rsid w:val="0092651E"/>
    <w:rsid w:val="00936BD2"/>
    <w:rsid w:val="009504B5"/>
    <w:rsid w:val="009517F3"/>
    <w:rsid w:val="00954466"/>
    <w:rsid w:val="00966328"/>
    <w:rsid w:val="00971A8E"/>
    <w:rsid w:val="00971D8F"/>
    <w:rsid w:val="00972C5C"/>
    <w:rsid w:val="00981F40"/>
    <w:rsid w:val="0098632B"/>
    <w:rsid w:val="00991E81"/>
    <w:rsid w:val="00991F5A"/>
    <w:rsid w:val="00992D16"/>
    <w:rsid w:val="009A0A7C"/>
    <w:rsid w:val="009A6195"/>
    <w:rsid w:val="009A6212"/>
    <w:rsid w:val="009B0919"/>
    <w:rsid w:val="009B19E1"/>
    <w:rsid w:val="009B4363"/>
    <w:rsid w:val="009B4FF2"/>
    <w:rsid w:val="009B61B6"/>
    <w:rsid w:val="009B656E"/>
    <w:rsid w:val="009C67A6"/>
    <w:rsid w:val="009D7752"/>
    <w:rsid w:val="009E1319"/>
    <w:rsid w:val="009F2535"/>
    <w:rsid w:val="009F3C92"/>
    <w:rsid w:val="009F6065"/>
    <w:rsid w:val="00A12C74"/>
    <w:rsid w:val="00A14D6C"/>
    <w:rsid w:val="00A178A9"/>
    <w:rsid w:val="00A17FD0"/>
    <w:rsid w:val="00A20855"/>
    <w:rsid w:val="00A23655"/>
    <w:rsid w:val="00A26586"/>
    <w:rsid w:val="00A27D12"/>
    <w:rsid w:val="00A32BE5"/>
    <w:rsid w:val="00A33957"/>
    <w:rsid w:val="00A41E46"/>
    <w:rsid w:val="00A5020F"/>
    <w:rsid w:val="00A53EF8"/>
    <w:rsid w:val="00A6131C"/>
    <w:rsid w:val="00A6264B"/>
    <w:rsid w:val="00A62B4C"/>
    <w:rsid w:val="00A635DF"/>
    <w:rsid w:val="00A63B27"/>
    <w:rsid w:val="00A67D43"/>
    <w:rsid w:val="00A75BA0"/>
    <w:rsid w:val="00A87367"/>
    <w:rsid w:val="00A919C0"/>
    <w:rsid w:val="00A9402B"/>
    <w:rsid w:val="00A97B0B"/>
    <w:rsid w:val="00AA23C9"/>
    <w:rsid w:val="00AA5A3E"/>
    <w:rsid w:val="00AA6E76"/>
    <w:rsid w:val="00AA7425"/>
    <w:rsid w:val="00AB29A6"/>
    <w:rsid w:val="00AB4BD6"/>
    <w:rsid w:val="00AC2EE3"/>
    <w:rsid w:val="00AD2F7C"/>
    <w:rsid w:val="00AD3DC7"/>
    <w:rsid w:val="00AD4EA1"/>
    <w:rsid w:val="00AE120C"/>
    <w:rsid w:val="00AE1D9D"/>
    <w:rsid w:val="00AE386B"/>
    <w:rsid w:val="00AE4D3D"/>
    <w:rsid w:val="00AF3456"/>
    <w:rsid w:val="00AF7250"/>
    <w:rsid w:val="00AF7E0C"/>
    <w:rsid w:val="00B02C18"/>
    <w:rsid w:val="00B11E44"/>
    <w:rsid w:val="00B1459A"/>
    <w:rsid w:val="00B20994"/>
    <w:rsid w:val="00B35565"/>
    <w:rsid w:val="00B36B3D"/>
    <w:rsid w:val="00B36FBD"/>
    <w:rsid w:val="00B42355"/>
    <w:rsid w:val="00B553A4"/>
    <w:rsid w:val="00B66FC9"/>
    <w:rsid w:val="00B674A5"/>
    <w:rsid w:val="00B807D1"/>
    <w:rsid w:val="00B83876"/>
    <w:rsid w:val="00B83B2C"/>
    <w:rsid w:val="00B954F9"/>
    <w:rsid w:val="00B969F3"/>
    <w:rsid w:val="00BA5FD3"/>
    <w:rsid w:val="00BA63B4"/>
    <w:rsid w:val="00BA66B5"/>
    <w:rsid w:val="00BA7C0F"/>
    <w:rsid w:val="00BB1810"/>
    <w:rsid w:val="00BC07E5"/>
    <w:rsid w:val="00BC1163"/>
    <w:rsid w:val="00BC1C1B"/>
    <w:rsid w:val="00BD0CF5"/>
    <w:rsid w:val="00BD5E7D"/>
    <w:rsid w:val="00BE0415"/>
    <w:rsid w:val="00BE08C0"/>
    <w:rsid w:val="00BE2959"/>
    <w:rsid w:val="00BE438E"/>
    <w:rsid w:val="00BF1FA6"/>
    <w:rsid w:val="00BF4C5C"/>
    <w:rsid w:val="00BF5AC3"/>
    <w:rsid w:val="00BF66D2"/>
    <w:rsid w:val="00C0373C"/>
    <w:rsid w:val="00C05B36"/>
    <w:rsid w:val="00C05D46"/>
    <w:rsid w:val="00C12613"/>
    <w:rsid w:val="00C13AE1"/>
    <w:rsid w:val="00C13BC5"/>
    <w:rsid w:val="00C2114C"/>
    <w:rsid w:val="00C300A8"/>
    <w:rsid w:val="00C310A4"/>
    <w:rsid w:val="00C35817"/>
    <w:rsid w:val="00C443EC"/>
    <w:rsid w:val="00C46035"/>
    <w:rsid w:val="00C518C9"/>
    <w:rsid w:val="00C62E2B"/>
    <w:rsid w:val="00C7002E"/>
    <w:rsid w:val="00C70EA9"/>
    <w:rsid w:val="00C73300"/>
    <w:rsid w:val="00C75D90"/>
    <w:rsid w:val="00C801BE"/>
    <w:rsid w:val="00C80B4E"/>
    <w:rsid w:val="00C836DC"/>
    <w:rsid w:val="00C84C40"/>
    <w:rsid w:val="00C95F56"/>
    <w:rsid w:val="00CA2860"/>
    <w:rsid w:val="00CA6F2B"/>
    <w:rsid w:val="00CC07CA"/>
    <w:rsid w:val="00CC2939"/>
    <w:rsid w:val="00CC787A"/>
    <w:rsid w:val="00CD1BE1"/>
    <w:rsid w:val="00CD3B51"/>
    <w:rsid w:val="00CE1554"/>
    <w:rsid w:val="00CF6FD5"/>
    <w:rsid w:val="00D0320F"/>
    <w:rsid w:val="00D03404"/>
    <w:rsid w:val="00D07178"/>
    <w:rsid w:val="00D11224"/>
    <w:rsid w:val="00D12033"/>
    <w:rsid w:val="00D154B1"/>
    <w:rsid w:val="00D1602E"/>
    <w:rsid w:val="00D16CB1"/>
    <w:rsid w:val="00D23956"/>
    <w:rsid w:val="00D24213"/>
    <w:rsid w:val="00D24362"/>
    <w:rsid w:val="00D27BA2"/>
    <w:rsid w:val="00D3157C"/>
    <w:rsid w:val="00D31C68"/>
    <w:rsid w:val="00D3663D"/>
    <w:rsid w:val="00D4115F"/>
    <w:rsid w:val="00D4541D"/>
    <w:rsid w:val="00D47C51"/>
    <w:rsid w:val="00D52E53"/>
    <w:rsid w:val="00D6161C"/>
    <w:rsid w:val="00D62031"/>
    <w:rsid w:val="00D66552"/>
    <w:rsid w:val="00D727AC"/>
    <w:rsid w:val="00D74A2A"/>
    <w:rsid w:val="00D7733E"/>
    <w:rsid w:val="00D848D2"/>
    <w:rsid w:val="00D958B6"/>
    <w:rsid w:val="00DA6F4C"/>
    <w:rsid w:val="00DB0E69"/>
    <w:rsid w:val="00DB1DAD"/>
    <w:rsid w:val="00DB46E0"/>
    <w:rsid w:val="00DB6398"/>
    <w:rsid w:val="00DC4EE6"/>
    <w:rsid w:val="00DD255C"/>
    <w:rsid w:val="00DD36B6"/>
    <w:rsid w:val="00DE1048"/>
    <w:rsid w:val="00DE1063"/>
    <w:rsid w:val="00DE1A6C"/>
    <w:rsid w:val="00DE49CD"/>
    <w:rsid w:val="00DF4DE9"/>
    <w:rsid w:val="00DF7BDA"/>
    <w:rsid w:val="00E10682"/>
    <w:rsid w:val="00E1270F"/>
    <w:rsid w:val="00E13B33"/>
    <w:rsid w:val="00E17CDA"/>
    <w:rsid w:val="00E222C1"/>
    <w:rsid w:val="00E22CB2"/>
    <w:rsid w:val="00E23BC9"/>
    <w:rsid w:val="00E26802"/>
    <w:rsid w:val="00E26BA4"/>
    <w:rsid w:val="00E33F5C"/>
    <w:rsid w:val="00E357FB"/>
    <w:rsid w:val="00E37220"/>
    <w:rsid w:val="00E44BFF"/>
    <w:rsid w:val="00E4585F"/>
    <w:rsid w:val="00E47537"/>
    <w:rsid w:val="00E579C6"/>
    <w:rsid w:val="00E6384B"/>
    <w:rsid w:val="00E64CA4"/>
    <w:rsid w:val="00E654C1"/>
    <w:rsid w:val="00E65CD9"/>
    <w:rsid w:val="00E6627F"/>
    <w:rsid w:val="00E67C3C"/>
    <w:rsid w:val="00E7036A"/>
    <w:rsid w:val="00E726D9"/>
    <w:rsid w:val="00E75405"/>
    <w:rsid w:val="00E76A90"/>
    <w:rsid w:val="00E829BD"/>
    <w:rsid w:val="00E84F07"/>
    <w:rsid w:val="00E92971"/>
    <w:rsid w:val="00E97374"/>
    <w:rsid w:val="00E97411"/>
    <w:rsid w:val="00EA2E6B"/>
    <w:rsid w:val="00EA3360"/>
    <w:rsid w:val="00EA3D8A"/>
    <w:rsid w:val="00EA4F6F"/>
    <w:rsid w:val="00EA635D"/>
    <w:rsid w:val="00EA6E77"/>
    <w:rsid w:val="00EB160E"/>
    <w:rsid w:val="00EB17D4"/>
    <w:rsid w:val="00EB2587"/>
    <w:rsid w:val="00EC7ABB"/>
    <w:rsid w:val="00ED02B6"/>
    <w:rsid w:val="00ED4084"/>
    <w:rsid w:val="00ED48B5"/>
    <w:rsid w:val="00ED6F16"/>
    <w:rsid w:val="00ED73FB"/>
    <w:rsid w:val="00ED79B1"/>
    <w:rsid w:val="00ED7EF6"/>
    <w:rsid w:val="00EE16D1"/>
    <w:rsid w:val="00F01132"/>
    <w:rsid w:val="00F058A5"/>
    <w:rsid w:val="00F202B1"/>
    <w:rsid w:val="00F2491A"/>
    <w:rsid w:val="00F24E31"/>
    <w:rsid w:val="00F360A9"/>
    <w:rsid w:val="00F37F0A"/>
    <w:rsid w:val="00F477D6"/>
    <w:rsid w:val="00F512C6"/>
    <w:rsid w:val="00F51B71"/>
    <w:rsid w:val="00F52060"/>
    <w:rsid w:val="00F52B01"/>
    <w:rsid w:val="00F55440"/>
    <w:rsid w:val="00F60029"/>
    <w:rsid w:val="00F60944"/>
    <w:rsid w:val="00F620E1"/>
    <w:rsid w:val="00F67118"/>
    <w:rsid w:val="00F769C0"/>
    <w:rsid w:val="00F80750"/>
    <w:rsid w:val="00F812B4"/>
    <w:rsid w:val="00F84E98"/>
    <w:rsid w:val="00F87A4F"/>
    <w:rsid w:val="00F94725"/>
    <w:rsid w:val="00FA3087"/>
    <w:rsid w:val="00FB572D"/>
    <w:rsid w:val="00FB5A1C"/>
    <w:rsid w:val="00FC1445"/>
    <w:rsid w:val="00FD714C"/>
    <w:rsid w:val="00FD71FE"/>
    <w:rsid w:val="00FE1BFC"/>
    <w:rsid w:val="00FF7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C58D972"/>
  <w15:chartTrackingRefBased/>
  <w15:docId w15:val="{3959E95A-7B9D-4CF0-AA5F-D98CCC4ED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36C5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7543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54377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9232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22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232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22A"/>
    <w:rPr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831DC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31DC4"/>
    <w:rPr>
      <w:rFonts w:ascii="Consolas" w:hAnsi="Consolas"/>
      <w:sz w:val="21"/>
      <w:szCs w:val="21"/>
      <w:lang w:val="en-US"/>
    </w:rPr>
  </w:style>
  <w:style w:type="paragraph" w:customStyle="1" w:styleId="Default">
    <w:name w:val="Default"/>
    <w:rsid w:val="00E76A9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rsid w:val="0034790A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semiHidden/>
    <w:unhideWhenUsed/>
    <w:rsid w:val="00166A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rsid w:val="00166AA0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09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919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9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5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8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4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1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8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B98503-B83F-435E-8AA9-F544B8EFBD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an Mehta</dc:creator>
  <cp:keywords/>
  <dc:description/>
  <cp:lastModifiedBy>Kushan Mehta</cp:lastModifiedBy>
  <cp:revision>547</cp:revision>
  <cp:lastPrinted>2018-02-18T16:03:00Z</cp:lastPrinted>
  <dcterms:created xsi:type="dcterms:W3CDTF">2017-10-05T16:15:00Z</dcterms:created>
  <dcterms:modified xsi:type="dcterms:W3CDTF">2018-07-13T17:33:00Z</dcterms:modified>
</cp:coreProperties>
</file>